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368E16BD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F72D8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1.05.</w:t>
            </w:r>
            <w:r w:rsidR="00AA6D5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02.06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F0DCA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2B3C5CAE" w:rsidR="00DF0DCA" w:rsidRPr="005772F5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58A41EBF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1D72D00C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5F496349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38C100D3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040B18BF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F0DCA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4A77EFA8" w:rsidR="00DF0DCA" w:rsidRPr="005772F5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005D2E2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49D1C881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D6BC0D7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63751321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5BC4A24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A6D51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AA6D51" w:rsidRPr="00553B6B" w:rsidRDefault="00AA6D51" w:rsidP="00AA6D51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AD0813F" w:rsidR="00AA6D51" w:rsidRPr="00AA6D51" w:rsidRDefault="00AA6D51" w:rsidP="00AA6D5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AA6D51">
              <w:rPr>
                <w:rFonts w:eastAsia="Segoe UI"/>
              </w:rPr>
              <w:t xml:space="preserve">MANDARINA KOMAD , BIJELA KAVA S MEDOM , POHANI KRUH S JAJIMA U KONVEKTOMATU (ŠNITA I POL)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BFAFB97" w:rsidR="00AA6D51" w:rsidRPr="00AA6D51" w:rsidRDefault="00AA6D51" w:rsidP="00AA6D51">
            <w:pPr>
              <w:pStyle w:val="StandardWeb"/>
              <w:spacing w:before="0" w:beforeAutospacing="0" w:after="0" w:afterAutospacing="0"/>
              <w:jc w:val="center"/>
            </w:pPr>
            <w:r w:rsidRPr="00AA6D51">
              <w:rPr>
                <w:rFonts w:eastAsia="Segoe UI"/>
              </w:rPr>
              <w:t>6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6692C86A" w:rsidR="00AA6D51" w:rsidRPr="00AA6D51" w:rsidRDefault="00AA6D51" w:rsidP="00AA6D51">
            <w:pPr>
              <w:pStyle w:val="StandardWeb"/>
              <w:spacing w:before="0" w:beforeAutospacing="0" w:after="0" w:afterAutospacing="0"/>
              <w:jc w:val="center"/>
            </w:pPr>
            <w:r w:rsidRPr="00AA6D51">
              <w:rPr>
                <w:rFonts w:eastAsia="Segoe UI"/>
              </w:rPr>
              <w:t>2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281F6E64" w:rsidR="00AA6D51" w:rsidRPr="00AA6D51" w:rsidRDefault="00AA6D51" w:rsidP="00AA6D51">
            <w:pPr>
              <w:pStyle w:val="StandardWeb"/>
              <w:spacing w:before="0" w:beforeAutospacing="0" w:after="0" w:afterAutospacing="0"/>
              <w:jc w:val="center"/>
            </w:pPr>
            <w:r w:rsidRPr="00AA6D51">
              <w:rPr>
                <w:rFonts w:eastAsia="Segoe UI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58DAAAAC" w:rsidR="00AA6D51" w:rsidRPr="00AA6D51" w:rsidRDefault="00AA6D51" w:rsidP="00AA6D51">
            <w:pPr>
              <w:pStyle w:val="StandardWeb"/>
              <w:spacing w:before="0" w:beforeAutospacing="0" w:after="0" w:afterAutospacing="0"/>
              <w:jc w:val="center"/>
            </w:pPr>
            <w:r w:rsidRPr="00AA6D51">
              <w:rPr>
                <w:rFonts w:eastAsia="Segoe UI"/>
              </w:rPr>
              <w:t>48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7D2791A" w:rsidR="00AA6D51" w:rsidRPr="00AA6D51" w:rsidRDefault="00AA6D51" w:rsidP="00AA6D51">
            <w:pPr>
              <w:pStyle w:val="StandardWeb"/>
              <w:spacing w:before="0" w:beforeAutospacing="0" w:after="0" w:afterAutospacing="0"/>
            </w:pPr>
            <w:r w:rsidRPr="00AA6D51">
              <w:rPr>
                <w:rFonts w:eastAsia="Segoe UI"/>
              </w:rPr>
              <w:t xml:space="preserve">Laktoza(S), Mlijeko(S), </w:t>
            </w:r>
            <w:proofErr w:type="spellStart"/>
            <w:r w:rsidRPr="00AA6D51">
              <w:rPr>
                <w:rFonts w:eastAsia="Segoe UI"/>
              </w:rPr>
              <w:t>Gluten</w:t>
            </w:r>
            <w:proofErr w:type="spellEnd"/>
            <w:r w:rsidRPr="00AA6D51">
              <w:rPr>
                <w:rFonts w:eastAsia="Segoe UI"/>
              </w:rPr>
              <w:t>(S), Jaja(S), Jaja(T), Sezam(S), Lupina(T), Soja(S), Mlijeko(T), Celer(T)</w:t>
            </w:r>
          </w:p>
        </w:tc>
      </w:tr>
      <w:tr w:rsidR="00AA6D51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AA6D51" w:rsidRPr="00553B6B" w:rsidRDefault="00AA6D51" w:rsidP="00AA6D51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75974DFD" w:rsidR="00AA6D51" w:rsidRPr="00AA6D51" w:rsidRDefault="00AA6D51" w:rsidP="00AA6D5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TJESTENINA </w:t>
            </w:r>
            <w:proofErr w:type="gramStart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CARBONARA ,</w:t>
            </w:r>
            <w:proofErr w:type="gramEnd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897DC85" w:rsidR="00AA6D51" w:rsidRPr="00AA6D51" w:rsidRDefault="00AA6D51" w:rsidP="00AA6D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04F3ACAB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1333C124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3852B37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66D7AC1A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Gluten(S), </w:t>
            </w:r>
            <w:proofErr w:type="spellStart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Jaja</w:t>
            </w:r>
            <w:proofErr w:type="spellEnd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Laktoza</w:t>
            </w:r>
            <w:proofErr w:type="spellEnd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Mlijeko</w:t>
            </w:r>
            <w:proofErr w:type="spellEnd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Celer</w:t>
            </w:r>
            <w:proofErr w:type="spellEnd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(S)</w:t>
            </w:r>
          </w:p>
        </w:tc>
      </w:tr>
      <w:tr w:rsidR="00AA6D51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AA6D51" w:rsidRPr="00553B6B" w:rsidRDefault="00AA6D51" w:rsidP="00AA6D51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61C34277" w:rsidR="00AA6D51" w:rsidRPr="00AA6D51" w:rsidRDefault="00AA6D51" w:rsidP="00AA6D5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RIŽOTO S </w:t>
            </w:r>
            <w:proofErr w:type="gramStart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JUNETINOM ,</w:t>
            </w:r>
            <w:proofErr w:type="gramEnd"/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 ZELENA SALATA S ROTKVICOM , MARELICA  2 KOMAD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1AD9BB0E" w:rsidR="00AA6D51" w:rsidRPr="00AA6D51" w:rsidRDefault="00AA6D51" w:rsidP="00AA6D5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51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2DE9CA2D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7CFDDBC3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31E4C99E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A6D51">
              <w:rPr>
                <w:rFonts w:ascii="Times New Roman" w:eastAsia="Segoe UI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31F9D30" w:rsidR="00AA6D51" w:rsidRPr="00AA6D51" w:rsidRDefault="00AA6D51" w:rsidP="00AA6D5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A6D51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21D6787-940F-442D-8392-475716036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3</Words>
  <Characters>592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6-16T09:44:00Z</dcterms:created>
  <dcterms:modified xsi:type="dcterms:W3CDTF">2023-06-16T09:44:00Z</dcterms:modified>
</cp:coreProperties>
</file>